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012A" w:rsidRPr="00EB012A" w:rsidRDefault="00EB012A" w:rsidP="00D0673F">
      <w:pPr>
        <w:jc w:val="both"/>
        <w:rPr>
          <w:lang w:val="en-US"/>
        </w:rPr>
      </w:pPr>
      <w:r w:rsidRPr="00EB012A">
        <w:rPr>
          <w:lang w:val="en-US"/>
        </w:rPr>
        <w:t>How did viewing a diff between two versions of a file help you see the bug that</w:t>
      </w:r>
      <w:r w:rsidR="00D0673F">
        <w:rPr>
          <w:lang w:val="en-US"/>
        </w:rPr>
        <w:t xml:space="preserve"> </w:t>
      </w:r>
      <w:r w:rsidRPr="00EB012A">
        <w:rPr>
          <w:lang w:val="en-US"/>
        </w:rPr>
        <w:t>was introduced?</w:t>
      </w:r>
    </w:p>
    <w:p w:rsidR="00EB012A" w:rsidRPr="00EB012A" w:rsidRDefault="000958B3" w:rsidP="00D0673F">
      <w:pPr>
        <w:jc w:val="both"/>
        <w:rPr>
          <w:lang w:val="en-US"/>
        </w:rPr>
      </w:pPr>
      <w:r>
        <w:rPr>
          <w:lang w:val="en-US"/>
        </w:rPr>
        <w:t>Comparing the differences between both versions will help me to identify where in the code has been change and see possible misspellings or errors.</w:t>
      </w:r>
    </w:p>
    <w:p w:rsidR="00EB012A" w:rsidRPr="00EB012A" w:rsidRDefault="00EB012A" w:rsidP="00D0673F">
      <w:pPr>
        <w:jc w:val="both"/>
        <w:rPr>
          <w:lang w:val="en-US"/>
        </w:rPr>
      </w:pPr>
    </w:p>
    <w:p w:rsidR="00EB012A" w:rsidRPr="00EB012A" w:rsidRDefault="00EB012A" w:rsidP="00D0673F">
      <w:pPr>
        <w:jc w:val="both"/>
        <w:rPr>
          <w:lang w:val="en-US"/>
        </w:rPr>
      </w:pPr>
      <w:r w:rsidRPr="00EB012A">
        <w:rPr>
          <w:lang w:val="en-US"/>
        </w:rPr>
        <w:t>How could having easy access to the entire history of a file make you a more</w:t>
      </w:r>
      <w:r w:rsidR="00D0673F">
        <w:rPr>
          <w:lang w:val="en-US"/>
        </w:rPr>
        <w:t xml:space="preserve"> </w:t>
      </w:r>
      <w:r w:rsidRPr="00EB012A">
        <w:rPr>
          <w:lang w:val="en-US"/>
        </w:rPr>
        <w:t>efficient programmer in the long term?</w:t>
      </w:r>
    </w:p>
    <w:p w:rsidR="00EB012A" w:rsidRPr="00EB012A" w:rsidRDefault="00EB012A" w:rsidP="00D0673F">
      <w:pPr>
        <w:jc w:val="both"/>
        <w:rPr>
          <w:lang w:val="en-US"/>
        </w:rPr>
      </w:pPr>
    </w:p>
    <w:p w:rsidR="00EB012A" w:rsidRPr="00EB012A" w:rsidRDefault="00EB012A" w:rsidP="00D0673F">
      <w:pPr>
        <w:jc w:val="both"/>
        <w:rPr>
          <w:lang w:val="en-US"/>
        </w:rPr>
      </w:pPr>
      <w:r w:rsidRPr="00EB012A">
        <w:rPr>
          <w:lang w:val="en-US"/>
        </w:rPr>
        <w:t xml:space="preserve">    Fill in your answer here</w:t>
      </w:r>
    </w:p>
    <w:p w:rsidR="00EB012A" w:rsidRPr="00EB012A" w:rsidRDefault="00EB012A" w:rsidP="00D0673F">
      <w:pPr>
        <w:jc w:val="both"/>
        <w:rPr>
          <w:lang w:val="en-US"/>
        </w:rPr>
      </w:pPr>
    </w:p>
    <w:p w:rsidR="00EB012A" w:rsidRPr="00EB012A" w:rsidRDefault="00EB012A" w:rsidP="00D0673F">
      <w:pPr>
        <w:jc w:val="both"/>
        <w:rPr>
          <w:lang w:val="en-US"/>
        </w:rPr>
      </w:pPr>
      <w:r w:rsidRPr="00EB012A">
        <w:rPr>
          <w:lang w:val="en-US"/>
        </w:rPr>
        <w:t>What do you think are the pros and cons of manually choosing when to create a</w:t>
      </w:r>
      <w:r w:rsidR="00D0673F">
        <w:rPr>
          <w:lang w:val="en-US"/>
        </w:rPr>
        <w:t xml:space="preserve"> </w:t>
      </w:r>
      <w:r w:rsidRPr="00EB012A">
        <w:rPr>
          <w:lang w:val="en-US"/>
        </w:rPr>
        <w:t xml:space="preserve">commit, like you do in </w:t>
      </w:r>
      <w:proofErr w:type="spellStart"/>
      <w:r w:rsidRPr="00EB012A">
        <w:rPr>
          <w:lang w:val="en-US"/>
        </w:rPr>
        <w:t>Git</w:t>
      </w:r>
      <w:proofErr w:type="spellEnd"/>
      <w:r w:rsidRPr="00EB012A">
        <w:rPr>
          <w:lang w:val="en-US"/>
        </w:rPr>
        <w:t>, vs having versions automatically saved, like Google</w:t>
      </w:r>
      <w:r w:rsidR="00D0673F">
        <w:rPr>
          <w:lang w:val="en-US"/>
        </w:rPr>
        <w:t xml:space="preserve"> </w:t>
      </w:r>
      <w:r w:rsidRPr="00EB012A">
        <w:rPr>
          <w:lang w:val="en-US"/>
        </w:rPr>
        <w:t>docs does?</w:t>
      </w:r>
    </w:p>
    <w:p w:rsidR="00EB012A" w:rsidRPr="00EB012A" w:rsidRDefault="00EB012A" w:rsidP="00D0673F">
      <w:pPr>
        <w:jc w:val="both"/>
        <w:rPr>
          <w:lang w:val="en-US"/>
        </w:rPr>
      </w:pPr>
    </w:p>
    <w:p w:rsidR="00EB012A" w:rsidRPr="00EB012A" w:rsidRDefault="00EB012A" w:rsidP="00D0673F">
      <w:pPr>
        <w:jc w:val="both"/>
        <w:rPr>
          <w:lang w:val="en-US"/>
        </w:rPr>
      </w:pPr>
      <w:r w:rsidRPr="00EB012A">
        <w:rPr>
          <w:lang w:val="en-US"/>
        </w:rPr>
        <w:t xml:space="preserve">    Fill in your answer here</w:t>
      </w:r>
    </w:p>
    <w:p w:rsidR="00EB012A" w:rsidRPr="00EB012A" w:rsidRDefault="00EB012A" w:rsidP="00D0673F">
      <w:pPr>
        <w:jc w:val="both"/>
        <w:rPr>
          <w:lang w:val="en-US"/>
        </w:rPr>
      </w:pPr>
    </w:p>
    <w:p w:rsidR="00EB012A" w:rsidRPr="00EB012A" w:rsidRDefault="00EB012A" w:rsidP="00D0673F">
      <w:pPr>
        <w:jc w:val="both"/>
        <w:rPr>
          <w:lang w:val="en-US"/>
        </w:rPr>
      </w:pPr>
      <w:r w:rsidRPr="00EB012A">
        <w:rPr>
          <w:lang w:val="en-US"/>
        </w:rPr>
        <w:t xml:space="preserve">Why do you think some version control systems, like </w:t>
      </w:r>
      <w:proofErr w:type="spellStart"/>
      <w:r w:rsidRPr="00EB012A">
        <w:rPr>
          <w:lang w:val="en-US"/>
        </w:rPr>
        <w:t>Git</w:t>
      </w:r>
      <w:proofErr w:type="spellEnd"/>
      <w:r w:rsidRPr="00EB012A">
        <w:rPr>
          <w:lang w:val="en-US"/>
        </w:rPr>
        <w:t>, allow saving multiple</w:t>
      </w:r>
      <w:r w:rsidR="00D0673F">
        <w:rPr>
          <w:lang w:val="en-US"/>
        </w:rPr>
        <w:t xml:space="preserve"> </w:t>
      </w:r>
      <w:r w:rsidRPr="00EB012A">
        <w:rPr>
          <w:lang w:val="en-US"/>
        </w:rPr>
        <w:t>files in one commit, while others, like Google Docs, treat each file separately?</w:t>
      </w:r>
    </w:p>
    <w:p w:rsidR="00EB012A" w:rsidRPr="00EB012A" w:rsidRDefault="00EB012A" w:rsidP="00D0673F">
      <w:pPr>
        <w:jc w:val="both"/>
        <w:rPr>
          <w:lang w:val="en-US"/>
        </w:rPr>
      </w:pPr>
    </w:p>
    <w:p w:rsidR="00EB012A" w:rsidRPr="00EB012A" w:rsidRDefault="00EB012A" w:rsidP="00D0673F">
      <w:pPr>
        <w:jc w:val="both"/>
        <w:rPr>
          <w:lang w:val="en-US"/>
        </w:rPr>
      </w:pPr>
      <w:r w:rsidRPr="00EB012A">
        <w:rPr>
          <w:lang w:val="en-US"/>
        </w:rPr>
        <w:t xml:space="preserve">    Fill in your answer here</w:t>
      </w:r>
    </w:p>
    <w:p w:rsidR="00EB012A" w:rsidRPr="00EB012A" w:rsidRDefault="00EB012A" w:rsidP="00D0673F">
      <w:pPr>
        <w:jc w:val="both"/>
        <w:rPr>
          <w:lang w:val="en-US"/>
        </w:rPr>
      </w:pPr>
    </w:p>
    <w:p w:rsidR="00EB012A" w:rsidRPr="00EB012A" w:rsidRDefault="00EB012A" w:rsidP="00D0673F">
      <w:pPr>
        <w:jc w:val="both"/>
        <w:rPr>
          <w:lang w:val="en-US"/>
        </w:rPr>
      </w:pPr>
      <w:r w:rsidRPr="00EB012A">
        <w:rPr>
          <w:lang w:val="en-US"/>
        </w:rPr>
        <w:t xml:space="preserve">How can you use the commands </w:t>
      </w:r>
      <w:proofErr w:type="spellStart"/>
      <w:r w:rsidRPr="00EB012A">
        <w:rPr>
          <w:lang w:val="en-US"/>
        </w:rPr>
        <w:t>git</w:t>
      </w:r>
      <w:proofErr w:type="spellEnd"/>
      <w:r w:rsidRPr="00EB012A">
        <w:rPr>
          <w:lang w:val="en-US"/>
        </w:rPr>
        <w:t xml:space="preserve"> log and </w:t>
      </w:r>
      <w:proofErr w:type="spellStart"/>
      <w:r w:rsidRPr="00EB012A">
        <w:rPr>
          <w:lang w:val="en-US"/>
        </w:rPr>
        <w:t>git</w:t>
      </w:r>
      <w:proofErr w:type="spellEnd"/>
      <w:r w:rsidRPr="00EB012A">
        <w:rPr>
          <w:lang w:val="en-US"/>
        </w:rPr>
        <w:t xml:space="preserve"> diff to view the history of files?</w:t>
      </w:r>
    </w:p>
    <w:p w:rsidR="00EB012A" w:rsidRPr="00EB012A" w:rsidRDefault="00EB012A" w:rsidP="00D0673F">
      <w:pPr>
        <w:jc w:val="both"/>
        <w:rPr>
          <w:lang w:val="en-US"/>
        </w:rPr>
      </w:pPr>
    </w:p>
    <w:p w:rsidR="00EB012A" w:rsidRPr="00EB012A" w:rsidRDefault="00EB012A" w:rsidP="00D0673F">
      <w:pPr>
        <w:jc w:val="both"/>
        <w:rPr>
          <w:lang w:val="en-US"/>
        </w:rPr>
      </w:pPr>
      <w:r w:rsidRPr="00EB012A">
        <w:rPr>
          <w:lang w:val="en-US"/>
        </w:rPr>
        <w:t xml:space="preserve">    Fill in your answer here</w:t>
      </w:r>
    </w:p>
    <w:p w:rsidR="00EB012A" w:rsidRPr="00EB012A" w:rsidRDefault="00EB012A" w:rsidP="00D0673F">
      <w:pPr>
        <w:jc w:val="both"/>
        <w:rPr>
          <w:lang w:val="en-US"/>
        </w:rPr>
      </w:pPr>
    </w:p>
    <w:p w:rsidR="00EB012A" w:rsidRPr="00EB012A" w:rsidRDefault="00EB012A" w:rsidP="00D0673F">
      <w:pPr>
        <w:jc w:val="both"/>
        <w:rPr>
          <w:lang w:val="en-US"/>
        </w:rPr>
      </w:pPr>
      <w:r w:rsidRPr="00EB012A">
        <w:rPr>
          <w:lang w:val="en-US"/>
        </w:rPr>
        <w:t>How might using version control make you more confident to make changes that</w:t>
      </w:r>
      <w:r w:rsidR="00D0673F">
        <w:rPr>
          <w:lang w:val="en-US"/>
        </w:rPr>
        <w:t xml:space="preserve"> </w:t>
      </w:r>
      <w:r w:rsidRPr="00EB012A">
        <w:rPr>
          <w:lang w:val="en-US"/>
        </w:rPr>
        <w:t>could break something?</w:t>
      </w:r>
    </w:p>
    <w:p w:rsidR="00EB012A" w:rsidRPr="00EB012A" w:rsidRDefault="000958B3" w:rsidP="00D0673F">
      <w:pPr>
        <w:jc w:val="both"/>
        <w:rPr>
          <w:lang w:val="en-US"/>
        </w:rPr>
      </w:pPr>
      <w:r>
        <w:rPr>
          <w:lang w:val="en-US"/>
        </w:rPr>
        <w:t>Knowing that there is a backup version of my work and knowing that if I make a mistake I can return to a previous state of my code will allow me to do changes without worrying to mess my code up.</w:t>
      </w:r>
    </w:p>
    <w:p w:rsidR="00EB012A" w:rsidRPr="00EB012A" w:rsidRDefault="00EB012A" w:rsidP="00D0673F">
      <w:pPr>
        <w:jc w:val="both"/>
        <w:rPr>
          <w:lang w:val="en-US"/>
        </w:rPr>
      </w:pPr>
    </w:p>
    <w:p w:rsidR="00EB012A" w:rsidRPr="00EB012A" w:rsidRDefault="00EB012A" w:rsidP="00D0673F">
      <w:pPr>
        <w:jc w:val="both"/>
        <w:rPr>
          <w:lang w:val="en-US"/>
        </w:rPr>
      </w:pPr>
      <w:r w:rsidRPr="00EB012A">
        <w:rPr>
          <w:lang w:val="en-US"/>
        </w:rPr>
        <w:t xml:space="preserve">Now that you have your workspace set up, what do you want to try using </w:t>
      </w:r>
      <w:proofErr w:type="spellStart"/>
      <w:r w:rsidRPr="00EB012A">
        <w:rPr>
          <w:lang w:val="en-US"/>
        </w:rPr>
        <w:t>Git</w:t>
      </w:r>
      <w:proofErr w:type="spellEnd"/>
      <w:r w:rsidRPr="00EB012A">
        <w:rPr>
          <w:lang w:val="en-US"/>
        </w:rPr>
        <w:t xml:space="preserve"> for?</w:t>
      </w:r>
    </w:p>
    <w:p w:rsidR="00EB012A" w:rsidRPr="00EB012A" w:rsidRDefault="00EB012A" w:rsidP="00D0673F">
      <w:pPr>
        <w:jc w:val="both"/>
        <w:rPr>
          <w:lang w:val="en-US"/>
        </w:rPr>
      </w:pPr>
    </w:p>
    <w:p w:rsidR="00D468D5" w:rsidRDefault="00EB012A" w:rsidP="00D0673F">
      <w:pPr>
        <w:jc w:val="both"/>
        <w:rPr>
          <w:lang w:val="en-US"/>
        </w:rPr>
      </w:pPr>
      <w:r w:rsidRPr="00EB012A">
        <w:rPr>
          <w:lang w:val="en-US"/>
        </w:rPr>
        <w:t xml:space="preserve">    Fill in your answer here</w:t>
      </w:r>
    </w:p>
    <w:p w:rsidR="00D0673F" w:rsidRDefault="00D0673F" w:rsidP="00D0673F">
      <w:pPr>
        <w:jc w:val="both"/>
        <w:rPr>
          <w:lang w:val="en-US"/>
        </w:rPr>
      </w:pPr>
      <w:r w:rsidRPr="00D0673F">
        <w:rPr>
          <w:lang w:val="en-US"/>
        </w:rPr>
        <w:t>How could having easy access to the entire history of a file make you a more efficient programmer in the long term?</w:t>
      </w:r>
    </w:p>
    <w:p w:rsidR="00E52D2A" w:rsidRDefault="00E52D2A" w:rsidP="00D0673F">
      <w:pPr>
        <w:jc w:val="both"/>
        <w:rPr>
          <w:lang w:val="en-US"/>
        </w:rPr>
      </w:pPr>
    </w:p>
    <w:p w:rsidR="00E52D2A" w:rsidRDefault="00E52D2A" w:rsidP="00D0673F">
      <w:pPr>
        <w:jc w:val="both"/>
        <w:rPr>
          <w:lang w:val="en-US"/>
        </w:rPr>
      </w:pPr>
      <w:r>
        <w:rPr>
          <w:lang w:val="en-US"/>
        </w:rPr>
        <w:t>Fill in your answer here</w:t>
      </w:r>
    </w:p>
    <w:p w:rsidR="00E52D2A" w:rsidRPr="00E52D2A" w:rsidRDefault="00E52D2A" w:rsidP="00D0673F">
      <w:pPr>
        <w:jc w:val="both"/>
        <w:rPr>
          <w:lang w:val="en-US"/>
        </w:rPr>
      </w:pPr>
      <w:r w:rsidRPr="00E52D2A">
        <w:rPr>
          <w:lang w:val="en-US"/>
        </w:rPr>
        <w:t xml:space="preserve">What do you think are the pros and cons of manually choosing when to create a commit, like you do in </w:t>
      </w:r>
      <w:proofErr w:type="spellStart"/>
      <w:r w:rsidRPr="00E52D2A">
        <w:rPr>
          <w:lang w:val="en-US"/>
        </w:rPr>
        <w:t>Git</w:t>
      </w:r>
      <w:proofErr w:type="spellEnd"/>
      <w:r w:rsidRPr="00E52D2A">
        <w:rPr>
          <w:lang w:val="en-US"/>
        </w:rPr>
        <w:t>, vs having versions automatically saved, like Google Docs does?</w:t>
      </w:r>
    </w:p>
    <w:p w:rsidR="00D0673F" w:rsidRDefault="00E67D0A" w:rsidP="00D0673F">
      <w:pPr>
        <w:jc w:val="both"/>
        <w:rPr>
          <w:lang w:val="en-US"/>
        </w:rPr>
      </w:pPr>
      <w:r w:rsidRPr="00E67D0A">
        <w:rPr>
          <w:lang w:val="en-US"/>
        </w:rPr>
        <w:t xml:space="preserve">How Do You Want to Use </w:t>
      </w:r>
      <w:proofErr w:type="spellStart"/>
      <w:r w:rsidRPr="00E67D0A">
        <w:rPr>
          <w:lang w:val="en-US"/>
        </w:rPr>
        <w:t>Git</w:t>
      </w:r>
      <w:proofErr w:type="spellEnd"/>
      <w:r w:rsidRPr="00E67D0A">
        <w:rPr>
          <w:lang w:val="en-US"/>
        </w:rPr>
        <w:t>?</w:t>
      </w:r>
    </w:p>
    <w:p w:rsidR="00E67D0A" w:rsidRDefault="00E67D0A" w:rsidP="00D0673F">
      <w:pPr>
        <w:jc w:val="both"/>
        <w:rPr>
          <w:lang w:val="en-US"/>
        </w:rPr>
      </w:pPr>
      <w:r>
        <w:rPr>
          <w:lang w:val="en-US"/>
        </w:rPr>
        <w:t>Answer</w:t>
      </w:r>
    </w:p>
    <w:p w:rsidR="00E67D0A" w:rsidRDefault="00E67D0A" w:rsidP="00D0673F">
      <w:pPr>
        <w:jc w:val="both"/>
        <w:rPr>
          <w:lang w:val="en-US"/>
        </w:rPr>
      </w:pPr>
      <w:bookmarkStart w:id="0" w:name="_GoBack"/>
      <w:bookmarkEnd w:id="0"/>
    </w:p>
    <w:p w:rsidR="00E52D2A" w:rsidRPr="00EB012A" w:rsidRDefault="00E52D2A" w:rsidP="00D0673F">
      <w:pPr>
        <w:jc w:val="both"/>
        <w:rPr>
          <w:lang w:val="en-US"/>
        </w:rPr>
      </w:pPr>
    </w:p>
    <w:sectPr w:rsidR="00E52D2A" w:rsidRPr="00EB012A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wMTI1NLewNDExMzNR0lEKTi0uzszPAykwqgUASKEttywAAAA="/>
  </w:docVars>
  <w:rsids>
    <w:rsidRoot w:val="00EB012A"/>
    <w:rsid w:val="00007366"/>
    <w:rsid w:val="000958B3"/>
    <w:rsid w:val="00D0673F"/>
    <w:rsid w:val="00D468D5"/>
    <w:rsid w:val="00E52D2A"/>
    <w:rsid w:val="00E67D0A"/>
    <w:rsid w:val="00EB0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68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0</TotalTime>
  <Pages>2</Pages>
  <Words>253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</dc:creator>
  <cp:lastModifiedBy>pamela</cp:lastModifiedBy>
  <cp:revision>5</cp:revision>
  <dcterms:created xsi:type="dcterms:W3CDTF">2016-06-10T14:28:00Z</dcterms:created>
  <dcterms:modified xsi:type="dcterms:W3CDTF">2016-07-12T19:26:00Z</dcterms:modified>
</cp:coreProperties>
</file>